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4D54EC" w14:textId="77777777" w:rsidR="001C6E18" w:rsidRPr="00A86600" w:rsidRDefault="006B0093" w:rsidP="006B0093">
      <w:pPr>
        <w:jc w:val="center"/>
        <w:rPr>
          <w:b/>
        </w:rPr>
      </w:pPr>
      <w:r w:rsidRPr="006B0093">
        <w:rPr>
          <w:b/>
          <w:u w:val="single"/>
        </w:rPr>
        <w:t>Graduate Assistant Posting Form</w:t>
      </w:r>
      <w:r w:rsidR="00A86600">
        <w:rPr>
          <w:b/>
        </w:rPr>
        <w:t>*</w:t>
      </w:r>
    </w:p>
    <w:p w14:paraId="66BFBD12" w14:textId="77777777" w:rsidR="006B0093" w:rsidRDefault="006B0093" w:rsidP="006B0093">
      <w:pPr>
        <w:jc w:val="center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0"/>
        <w:gridCol w:w="720"/>
        <w:gridCol w:w="3150"/>
        <w:gridCol w:w="2880"/>
        <w:gridCol w:w="1260"/>
        <w:gridCol w:w="2070"/>
        <w:gridCol w:w="1260"/>
        <w:gridCol w:w="990"/>
      </w:tblGrid>
      <w:tr w:rsidR="006B0093" w14:paraId="57E90304" w14:textId="77777777" w:rsidTr="006B0093">
        <w:trPr>
          <w:trHeight w:val="962"/>
          <w:jc w:val="center"/>
        </w:trPr>
        <w:tc>
          <w:tcPr>
            <w:tcW w:w="1440" w:type="dxa"/>
          </w:tcPr>
          <w:p w14:paraId="64C5457C" w14:textId="77777777" w:rsidR="006B0093" w:rsidRDefault="006B0093">
            <w:pPr>
              <w:pStyle w:val="Heading1"/>
              <w:rPr>
                <w:sz w:val="20"/>
              </w:rPr>
            </w:pPr>
            <w:r>
              <w:rPr>
                <w:sz w:val="20"/>
              </w:rPr>
              <w:br/>
              <w:t>Department Name and Location</w:t>
            </w:r>
          </w:p>
        </w:tc>
        <w:tc>
          <w:tcPr>
            <w:tcW w:w="720" w:type="dxa"/>
          </w:tcPr>
          <w:p w14:paraId="7F07A01A" w14:textId="77777777" w:rsidR="006B0093" w:rsidRDefault="006B009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br/>
              <w:t>% of Time</w:t>
            </w:r>
          </w:p>
        </w:tc>
        <w:tc>
          <w:tcPr>
            <w:tcW w:w="3150" w:type="dxa"/>
          </w:tcPr>
          <w:p w14:paraId="62960186" w14:textId="77777777" w:rsidR="006B0093" w:rsidRDefault="006B009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br/>
              <w:t>Job Description</w:t>
            </w:r>
          </w:p>
        </w:tc>
        <w:tc>
          <w:tcPr>
            <w:tcW w:w="2880" w:type="dxa"/>
          </w:tcPr>
          <w:p w14:paraId="2FC56A17" w14:textId="77777777" w:rsidR="006B0093" w:rsidRDefault="006B0093">
            <w:pPr>
              <w:pStyle w:val="Heading2"/>
            </w:pPr>
            <w:r>
              <w:br/>
              <w:t>Qualifications</w:t>
            </w:r>
          </w:p>
        </w:tc>
        <w:tc>
          <w:tcPr>
            <w:tcW w:w="1260" w:type="dxa"/>
          </w:tcPr>
          <w:p w14:paraId="4383CA39" w14:textId="77777777" w:rsidR="006B0093" w:rsidRDefault="006B009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br/>
              <w:t>Time Period of Position</w:t>
            </w:r>
          </w:p>
        </w:tc>
        <w:tc>
          <w:tcPr>
            <w:tcW w:w="2070" w:type="dxa"/>
          </w:tcPr>
          <w:p w14:paraId="31F1CCB1" w14:textId="77777777" w:rsidR="006B0093" w:rsidRDefault="006B009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br/>
              <w:t>How to Apply</w:t>
            </w:r>
          </w:p>
        </w:tc>
        <w:tc>
          <w:tcPr>
            <w:tcW w:w="1260" w:type="dxa"/>
          </w:tcPr>
          <w:p w14:paraId="24466FEE" w14:textId="77777777" w:rsidR="006B0093" w:rsidRDefault="006B0093">
            <w:pPr>
              <w:jc w:val="center"/>
              <w:rPr>
                <w:b/>
                <w:sz w:val="20"/>
              </w:rPr>
            </w:pPr>
          </w:p>
          <w:p w14:paraId="3D40B7D5" w14:textId="77777777" w:rsidR="006B0093" w:rsidRDefault="006B009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eadline to Apply</w:t>
            </w:r>
          </w:p>
        </w:tc>
        <w:tc>
          <w:tcPr>
            <w:tcW w:w="990" w:type="dxa"/>
          </w:tcPr>
          <w:p w14:paraId="76D92CF5" w14:textId="77777777" w:rsidR="006B0093" w:rsidRDefault="006B0093">
            <w:pPr>
              <w:jc w:val="center"/>
              <w:rPr>
                <w:b/>
                <w:sz w:val="20"/>
              </w:rPr>
            </w:pPr>
          </w:p>
          <w:p w14:paraId="049EB742" w14:textId="77777777" w:rsidR="006B0093" w:rsidRDefault="006B009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Number of Positions</w:t>
            </w:r>
          </w:p>
        </w:tc>
      </w:tr>
      <w:tr w:rsidR="004B30B1" w14:paraId="2AD0302D" w14:textId="77777777" w:rsidTr="006B0093">
        <w:trPr>
          <w:jc w:val="center"/>
        </w:trPr>
        <w:tc>
          <w:tcPr>
            <w:tcW w:w="1440" w:type="dxa"/>
          </w:tcPr>
          <w:p w14:paraId="21259875" w14:textId="77777777" w:rsidR="004B30B1" w:rsidRDefault="004B30B1" w:rsidP="004B30B1">
            <w:pPr>
              <w:rPr>
                <w:sz w:val="20"/>
              </w:rPr>
            </w:pPr>
          </w:p>
          <w:p w14:paraId="3A56787A" w14:textId="77777777" w:rsidR="004B30B1" w:rsidRDefault="004B30B1" w:rsidP="004B30B1">
            <w:pPr>
              <w:rPr>
                <w:sz w:val="20"/>
              </w:rPr>
            </w:pPr>
          </w:p>
          <w:p w14:paraId="2258AE19" w14:textId="77777777" w:rsidR="004B30B1" w:rsidRDefault="004B30B1" w:rsidP="004B30B1">
            <w:pPr>
              <w:rPr>
                <w:sz w:val="20"/>
              </w:rPr>
            </w:pPr>
          </w:p>
          <w:p w14:paraId="3F1BBD63" w14:textId="052DEA35" w:rsidR="004B30B1" w:rsidRDefault="004B30B1" w:rsidP="004B30B1">
            <w:pPr>
              <w:rPr>
                <w:sz w:val="20"/>
              </w:rPr>
            </w:pPr>
            <w:r>
              <w:rPr>
                <w:sz w:val="20"/>
              </w:rPr>
              <w:t>Graduate Assistant for Hall Administration for University Housing and Residential Life</w:t>
            </w:r>
          </w:p>
          <w:p w14:paraId="263D63AC" w14:textId="77777777" w:rsidR="004B30B1" w:rsidRDefault="004B30B1" w:rsidP="004B30B1">
            <w:pPr>
              <w:rPr>
                <w:sz w:val="20"/>
              </w:rPr>
            </w:pPr>
          </w:p>
          <w:p w14:paraId="1C2575C2" w14:textId="77777777" w:rsidR="004B30B1" w:rsidRDefault="004B30B1" w:rsidP="004B30B1">
            <w:pPr>
              <w:rPr>
                <w:sz w:val="20"/>
              </w:rPr>
            </w:pPr>
          </w:p>
          <w:p w14:paraId="642356C3" w14:textId="77777777" w:rsidR="004B30B1" w:rsidRDefault="004B30B1" w:rsidP="004B30B1">
            <w:pPr>
              <w:rPr>
                <w:sz w:val="20"/>
              </w:rPr>
            </w:pPr>
          </w:p>
          <w:p w14:paraId="3AC45506" w14:textId="77777777" w:rsidR="004B30B1" w:rsidRDefault="004B30B1" w:rsidP="004B30B1">
            <w:pPr>
              <w:rPr>
                <w:sz w:val="20"/>
              </w:rPr>
            </w:pPr>
          </w:p>
          <w:p w14:paraId="18FEAD62" w14:textId="77777777" w:rsidR="004B30B1" w:rsidRDefault="004B30B1" w:rsidP="004B30B1">
            <w:pPr>
              <w:rPr>
                <w:sz w:val="20"/>
              </w:rPr>
            </w:pPr>
          </w:p>
          <w:p w14:paraId="7D4E5925" w14:textId="77777777" w:rsidR="004B30B1" w:rsidRDefault="004B30B1" w:rsidP="004B30B1">
            <w:pPr>
              <w:rPr>
                <w:sz w:val="20"/>
              </w:rPr>
            </w:pPr>
          </w:p>
          <w:p w14:paraId="41BEEAC2" w14:textId="77777777" w:rsidR="004B30B1" w:rsidRDefault="004B30B1" w:rsidP="004B30B1">
            <w:pPr>
              <w:rPr>
                <w:sz w:val="20"/>
              </w:rPr>
            </w:pPr>
          </w:p>
          <w:p w14:paraId="5440FA4E" w14:textId="77777777" w:rsidR="004B30B1" w:rsidRDefault="004B30B1" w:rsidP="004B30B1">
            <w:pPr>
              <w:rPr>
                <w:sz w:val="20"/>
              </w:rPr>
            </w:pPr>
          </w:p>
          <w:p w14:paraId="5BCF5667" w14:textId="77777777" w:rsidR="004B30B1" w:rsidRDefault="004B30B1" w:rsidP="004B30B1">
            <w:pPr>
              <w:rPr>
                <w:sz w:val="20"/>
              </w:rPr>
            </w:pPr>
          </w:p>
          <w:p w14:paraId="3C32A5FA" w14:textId="77777777" w:rsidR="004B30B1" w:rsidRDefault="004B30B1" w:rsidP="004B30B1">
            <w:pPr>
              <w:rPr>
                <w:sz w:val="20"/>
              </w:rPr>
            </w:pPr>
          </w:p>
          <w:p w14:paraId="7E164B9F" w14:textId="77777777" w:rsidR="004B30B1" w:rsidRDefault="004B30B1" w:rsidP="004B30B1">
            <w:pPr>
              <w:rPr>
                <w:sz w:val="20"/>
              </w:rPr>
            </w:pPr>
          </w:p>
          <w:p w14:paraId="386010DE" w14:textId="77777777" w:rsidR="004B30B1" w:rsidRDefault="004B30B1" w:rsidP="004B30B1">
            <w:pPr>
              <w:rPr>
                <w:sz w:val="20"/>
              </w:rPr>
            </w:pPr>
          </w:p>
          <w:p w14:paraId="5873E319" w14:textId="77777777" w:rsidR="004B30B1" w:rsidRDefault="004B30B1" w:rsidP="004B30B1">
            <w:pPr>
              <w:rPr>
                <w:sz w:val="20"/>
              </w:rPr>
            </w:pPr>
          </w:p>
          <w:p w14:paraId="70DC16BD" w14:textId="77777777" w:rsidR="004B30B1" w:rsidRDefault="004B30B1" w:rsidP="004B30B1">
            <w:pPr>
              <w:rPr>
                <w:sz w:val="20"/>
              </w:rPr>
            </w:pPr>
          </w:p>
          <w:p w14:paraId="466136A3" w14:textId="77777777" w:rsidR="004B30B1" w:rsidRDefault="004B30B1" w:rsidP="004B30B1">
            <w:pPr>
              <w:rPr>
                <w:sz w:val="20"/>
              </w:rPr>
            </w:pPr>
          </w:p>
          <w:p w14:paraId="1A79ED4C" w14:textId="77777777" w:rsidR="004B30B1" w:rsidRDefault="004B30B1" w:rsidP="004B30B1">
            <w:pPr>
              <w:rPr>
                <w:sz w:val="20"/>
              </w:rPr>
            </w:pPr>
          </w:p>
          <w:p w14:paraId="52914D88" w14:textId="77777777" w:rsidR="004B30B1" w:rsidRDefault="004B30B1" w:rsidP="004B30B1">
            <w:pPr>
              <w:rPr>
                <w:sz w:val="20"/>
              </w:rPr>
            </w:pPr>
          </w:p>
        </w:tc>
        <w:tc>
          <w:tcPr>
            <w:tcW w:w="720" w:type="dxa"/>
          </w:tcPr>
          <w:p w14:paraId="2B583AD7" w14:textId="7F5B145D" w:rsidR="004B30B1" w:rsidRDefault="004B30B1" w:rsidP="004B30B1">
            <w:pPr>
              <w:jc w:val="center"/>
              <w:rPr>
                <w:sz w:val="20"/>
              </w:rPr>
            </w:pPr>
            <w:r>
              <w:rPr>
                <w:sz w:val="20"/>
              </w:rPr>
              <w:t>50%</w:t>
            </w:r>
          </w:p>
        </w:tc>
        <w:tc>
          <w:tcPr>
            <w:tcW w:w="3150" w:type="dxa"/>
          </w:tcPr>
          <w:p w14:paraId="23170FE4" w14:textId="166196D0" w:rsidR="004B30B1" w:rsidRPr="00AE3070" w:rsidRDefault="004B30B1" w:rsidP="004B30B1">
            <w:pPr>
              <w:rPr>
                <w:sz w:val="20"/>
              </w:rPr>
            </w:pPr>
            <w:r w:rsidRPr="00AE3070">
              <w:rPr>
                <w:sz w:val="20"/>
              </w:rPr>
              <w:t>•</w:t>
            </w:r>
            <w:r>
              <w:rPr>
                <w:sz w:val="20"/>
              </w:rPr>
              <w:t xml:space="preserve"> </w:t>
            </w:r>
            <w:r w:rsidRPr="00AE3070">
              <w:rPr>
                <w:sz w:val="20"/>
              </w:rPr>
              <w:t>Advise, or co-advise, area hall council, a student group of Area Residents as they recruit, train, and recognize students and implement hall programming</w:t>
            </w:r>
          </w:p>
          <w:p w14:paraId="46C95B7E" w14:textId="77777777" w:rsidR="004B30B1" w:rsidRPr="00AE3070" w:rsidRDefault="004B30B1" w:rsidP="004B30B1">
            <w:pPr>
              <w:rPr>
                <w:sz w:val="20"/>
              </w:rPr>
            </w:pPr>
            <w:r w:rsidRPr="00AE3070">
              <w:rPr>
                <w:sz w:val="20"/>
              </w:rPr>
              <w:t>• Co-supervise Resident/Community/Safety/Desk Assistants, in conjunction with the Hall Director, providing formative feedback on job duties, such as crisis response, program implementation, and student contact</w:t>
            </w:r>
          </w:p>
          <w:p w14:paraId="35C7DD6C" w14:textId="77777777" w:rsidR="004B30B1" w:rsidRPr="00AE3070" w:rsidRDefault="004B30B1" w:rsidP="004B30B1">
            <w:pPr>
              <w:rPr>
                <w:sz w:val="20"/>
              </w:rPr>
            </w:pPr>
            <w:r w:rsidRPr="00AE3070">
              <w:rPr>
                <w:sz w:val="20"/>
              </w:rPr>
              <w:t>• Hear lower-level conduct cases, such as noise, alcohol, or cannabis cases, providing educational sanctioning, restorative justice conversations, and 1:1 intervention as needed</w:t>
            </w:r>
          </w:p>
          <w:p w14:paraId="4F863A3F" w14:textId="77777777" w:rsidR="004B30B1" w:rsidRPr="00AE3070" w:rsidRDefault="004B30B1" w:rsidP="004B30B1">
            <w:pPr>
              <w:rPr>
                <w:sz w:val="20"/>
              </w:rPr>
            </w:pPr>
            <w:r w:rsidRPr="00AE3070">
              <w:rPr>
                <w:sz w:val="20"/>
              </w:rPr>
              <w:t>• Meet with residents, helping to provide a warm/welcoming atmosphere and assistance in navigating the higher education landscape of SIUC</w:t>
            </w:r>
          </w:p>
          <w:p w14:paraId="72D61B2D" w14:textId="1BA87D57" w:rsidR="004B30B1" w:rsidRDefault="004B30B1" w:rsidP="004B30B1">
            <w:pPr>
              <w:rPr>
                <w:sz w:val="20"/>
              </w:rPr>
            </w:pPr>
            <w:r w:rsidRPr="00AE3070">
              <w:rPr>
                <w:sz w:val="20"/>
              </w:rPr>
              <w:t>• Assist with day-to-day administrative tasks and resident situations, such as Health and Safety room visits, student meetings, keys, or communicating with students, parents,</w:t>
            </w:r>
            <w:r>
              <w:rPr>
                <w:sz w:val="20"/>
              </w:rPr>
              <w:t xml:space="preserve"> and stakeholders</w:t>
            </w:r>
          </w:p>
        </w:tc>
        <w:tc>
          <w:tcPr>
            <w:tcW w:w="2880" w:type="dxa"/>
          </w:tcPr>
          <w:p w14:paraId="1EA65E83" w14:textId="77777777" w:rsidR="004B30B1" w:rsidRPr="00AE3070" w:rsidRDefault="004B30B1" w:rsidP="004B30B1">
            <w:pPr>
              <w:rPr>
                <w:sz w:val="20"/>
              </w:rPr>
            </w:pPr>
            <w:r w:rsidRPr="00AE3070">
              <w:rPr>
                <w:sz w:val="20"/>
              </w:rPr>
              <w:t>• Excellent interpersonal skills and written and oral communication skills</w:t>
            </w:r>
          </w:p>
          <w:p w14:paraId="6F848571" w14:textId="77777777" w:rsidR="004B30B1" w:rsidRPr="00AE3070" w:rsidRDefault="004B30B1" w:rsidP="004B30B1">
            <w:pPr>
              <w:rPr>
                <w:sz w:val="20"/>
              </w:rPr>
            </w:pPr>
            <w:r w:rsidRPr="00AE3070">
              <w:rPr>
                <w:sz w:val="20"/>
              </w:rPr>
              <w:t>• Experience working on teams and programs, or managing student staff</w:t>
            </w:r>
          </w:p>
          <w:p w14:paraId="4A002AF0" w14:textId="77777777" w:rsidR="004B30B1" w:rsidRPr="00AE3070" w:rsidRDefault="004B30B1" w:rsidP="004B30B1">
            <w:pPr>
              <w:rPr>
                <w:sz w:val="20"/>
              </w:rPr>
            </w:pPr>
            <w:r w:rsidRPr="00AE3070">
              <w:rPr>
                <w:sz w:val="20"/>
              </w:rPr>
              <w:t>• Able to adapt to a changing environment with competing priorities</w:t>
            </w:r>
          </w:p>
          <w:p w14:paraId="037C0432" w14:textId="77777777" w:rsidR="004B30B1" w:rsidRPr="00AE3070" w:rsidRDefault="004B30B1" w:rsidP="004B30B1">
            <w:pPr>
              <w:rPr>
                <w:sz w:val="20"/>
              </w:rPr>
            </w:pPr>
            <w:r w:rsidRPr="00AE3070">
              <w:rPr>
                <w:sz w:val="20"/>
              </w:rPr>
              <w:t>• Ability to work with and manage students with marginalized identities</w:t>
            </w:r>
          </w:p>
          <w:p w14:paraId="47B99ED2" w14:textId="77777777" w:rsidR="004B30B1" w:rsidRPr="00AE3070" w:rsidRDefault="004B30B1" w:rsidP="004B30B1">
            <w:pPr>
              <w:rPr>
                <w:sz w:val="20"/>
              </w:rPr>
            </w:pPr>
            <w:r w:rsidRPr="00AE3070">
              <w:rPr>
                <w:sz w:val="20"/>
              </w:rPr>
              <w:t>• Dedication to anti-racism, diversity, equity, and inclusion principles</w:t>
            </w:r>
          </w:p>
          <w:p w14:paraId="370EC205" w14:textId="77777777" w:rsidR="004B30B1" w:rsidRPr="00AE3070" w:rsidRDefault="004B30B1" w:rsidP="004B30B1">
            <w:pPr>
              <w:rPr>
                <w:sz w:val="20"/>
              </w:rPr>
            </w:pPr>
            <w:r w:rsidRPr="00AE3070">
              <w:rPr>
                <w:sz w:val="20"/>
              </w:rPr>
              <w:t>• Previous experience working in University Housing and/or Residence Life</w:t>
            </w:r>
          </w:p>
          <w:p w14:paraId="4C360A97" w14:textId="77777777" w:rsidR="004B30B1" w:rsidRPr="00AE3070" w:rsidRDefault="004B30B1" w:rsidP="004B30B1">
            <w:pPr>
              <w:rPr>
                <w:sz w:val="20"/>
              </w:rPr>
            </w:pPr>
            <w:r w:rsidRPr="00AE3070">
              <w:rPr>
                <w:sz w:val="20"/>
              </w:rPr>
              <w:t>• Experienced in the computer applications of MS Word, MS Excel, MS PowerPoint and Prezi.</w:t>
            </w:r>
          </w:p>
          <w:p w14:paraId="1ADD7BB8" w14:textId="5041155A" w:rsidR="004B30B1" w:rsidRDefault="004B30B1" w:rsidP="004B30B1">
            <w:pPr>
              <w:rPr>
                <w:sz w:val="20"/>
              </w:rPr>
            </w:pPr>
            <w:r w:rsidRPr="00AE3070">
              <w:rPr>
                <w:sz w:val="20"/>
              </w:rPr>
              <w:t>• Note: Preference will be given to students in the CSP graduate program and Counseling/Psychology/ Social Work graduate programs</w:t>
            </w:r>
          </w:p>
        </w:tc>
        <w:tc>
          <w:tcPr>
            <w:tcW w:w="1260" w:type="dxa"/>
          </w:tcPr>
          <w:p w14:paraId="3DE00AC0" w14:textId="54F6A68E" w:rsidR="004B30B1" w:rsidRDefault="004B30B1" w:rsidP="004B30B1">
            <w:pPr>
              <w:rPr>
                <w:sz w:val="20"/>
              </w:rPr>
            </w:pPr>
            <w:r>
              <w:rPr>
                <w:sz w:val="20"/>
              </w:rPr>
              <w:t>Fall 2026 – Spring 2027</w:t>
            </w:r>
          </w:p>
        </w:tc>
        <w:tc>
          <w:tcPr>
            <w:tcW w:w="2070" w:type="dxa"/>
          </w:tcPr>
          <w:p w14:paraId="0C6915EF" w14:textId="77777777" w:rsidR="004B30B1" w:rsidRDefault="004B30B1" w:rsidP="004B30B1">
            <w:pPr>
              <w:pStyle w:val="BodyTex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Apply online using this </w:t>
            </w:r>
            <w:hyperlink r:id="rId5" w:history="1">
              <w:r w:rsidRPr="00006ADC">
                <w:rPr>
                  <w:rStyle w:val="Hyperlink"/>
                  <w:b w:val="0"/>
                  <w:bCs w:val="0"/>
                </w:rPr>
                <w:t>Microsoft Form</w:t>
              </w:r>
            </w:hyperlink>
            <w:r>
              <w:rPr>
                <w:b w:val="0"/>
                <w:bCs w:val="0"/>
              </w:rPr>
              <w:t xml:space="preserve">. </w:t>
            </w:r>
          </w:p>
          <w:p w14:paraId="367B22FA" w14:textId="77777777" w:rsidR="004B30B1" w:rsidRDefault="004B30B1" w:rsidP="004B30B1">
            <w:pPr>
              <w:pStyle w:val="BodyText"/>
              <w:rPr>
                <w:b w:val="0"/>
                <w:bCs w:val="0"/>
              </w:rPr>
            </w:pPr>
          </w:p>
          <w:p w14:paraId="2CF9B0A8" w14:textId="77777777" w:rsidR="004B30B1" w:rsidRDefault="004B30B1" w:rsidP="004B30B1">
            <w:pPr>
              <w:pStyle w:val="BodyText"/>
              <w:rPr>
                <w:b w:val="0"/>
                <w:bCs w:val="0"/>
              </w:rPr>
            </w:pPr>
            <w:r w:rsidRPr="00030A8F">
              <w:rPr>
                <w:noProof/>
              </w:rPr>
              <w:drawing>
                <wp:inline distT="0" distB="0" distL="0" distR="0" wp14:anchorId="65187046" wp14:editId="6CE9896E">
                  <wp:extent cx="619125" cy="628650"/>
                  <wp:effectExtent l="0" t="0" r="9525" b="0"/>
                  <wp:docPr id="540465791" name="Picture 1" descr="A QR code that links to the application form: https://forms.office.com/Pages/ResponsePage.aspx?id=55h61U10-UO8kQjeH_NxDUX_o_MemrZHv3lmv1ojls5UOE8xRDVSMTJMNlk5UUVWTDZOMUVROEZVUi4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0465791" name="Picture 1" descr="A QR code that links to the application form: https://forms.office.com/Pages/ResponsePage.aspx?id=55h61U10-UO8kQjeH_NxDUX_o_MemrZHv3lmv1ojls5UOE8xRDVSMTJMNlk5UUVWTDZOMUVROEZVUi4u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578" t="34147" r="23577" b="121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628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1FADCB9" w14:textId="77777777" w:rsidR="004B30B1" w:rsidRDefault="004B30B1" w:rsidP="004B30B1">
            <w:pPr>
              <w:pStyle w:val="BodyText"/>
              <w:rPr>
                <w:b w:val="0"/>
                <w:bCs w:val="0"/>
              </w:rPr>
            </w:pPr>
          </w:p>
          <w:p w14:paraId="0FF267D2" w14:textId="77777777" w:rsidR="004B30B1" w:rsidRDefault="004B30B1" w:rsidP="004B30B1">
            <w:pPr>
              <w:pStyle w:val="BodyTex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NOTE: Since you are required to upload a resume, you must be signed in to your SIU Outlook account to complete the application. </w:t>
            </w:r>
          </w:p>
          <w:p w14:paraId="6185A91F" w14:textId="77777777" w:rsidR="004B30B1" w:rsidRDefault="004B30B1" w:rsidP="004B30B1">
            <w:pPr>
              <w:pStyle w:val="BodyText"/>
              <w:rPr>
                <w:b w:val="0"/>
                <w:bCs w:val="0"/>
              </w:rPr>
            </w:pPr>
          </w:p>
          <w:p w14:paraId="57093779" w14:textId="5FB60631" w:rsidR="004B30B1" w:rsidRPr="00770AFB" w:rsidRDefault="004B30B1" w:rsidP="004B30B1">
            <w:pPr>
              <w:pStyle w:val="BodyTex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If you do not have your SIU account activated at this time, please use </w:t>
            </w:r>
            <w:hyperlink r:id="rId7" w:history="1">
              <w:r w:rsidRPr="00626D05">
                <w:rPr>
                  <w:rStyle w:val="Hyperlink"/>
                  <w:b w:val="0"/>
                  <w:bCs w:val="0"/>
                </w:rPr>
                <w:t>this form instead</w:t>
              </w:r>
            </w:hyperlink>
            <w:r>
              <w:rPr>
                <w:b w:val="0"/>
                <w:bCs w:val="0"/>
              </w:rPr>
              <w:t>.</w:t>
            </w:r>
          </w:p>
        </w:tc>
        <w:tc>
          <w:tcPr>
            <w:tcW w:w="1260" w:type="dxa"/>
          </w:tcPr>
          <w:p w14:paraId="17A200FD" w14:textId="3508311C" w:rsidR="004B30B1" w:rsidRPr="004F65AD" w:rsidRDefault="004B30B1" w:rsidP="004B30B1">
            <w:pPr>
              <w:rPr>
                <w:sz w:val="20"/>
              </w:rPr>
            </w:pPr>
            <w:r>
              <w:rPr>
                <w:sz w:val="20"/>
              </w:rPr>
              <w:t>February 13</w:t>
            </w:r>
            <w:r w:rsidRPr="00626D05">
              <w:rPr>
                <w:sz w:val="20"/>
                <w:vertAlign w:val="superscript"/>
              </w:rPr>
              <w:t>th</w:t>
            </w:r>
            <w:r>
              <w:rPr>
                <w:sz w:val="20"/>
              </w:rPr>
              <w:t>, 2026</w:t>
            </w:r>
          </w:p>
        </w:tc>
        <w:tc>
          <w:tcPr>
            <w:tcW w:w="990" w:type="dxa"/>
          </w:tcPr>
          <w:p w14:paraId="3D0CB032" w14:textId="3AF52A56" w:rsidR="004B30B1" w:rsidRDefault="004B30B1" w:rsidP="004B30B1">
            <w:pPr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</w:tr>
    </w:tbl>
    <w:p w14:paraId="0FD5092A" w14:textId="77777777" w:rsidR="001C6E18" w:rsidRDefault="001C6E18">
      <w:pPr>
        <w:rPr>
          <w:sz w:val="20"/>
        </w:rPr>
      </w:pPr>
    </w:p>
    <w:p w14:paraId="7ACD496D" w14:textId="77777777" w:rsidR="002D493C" w:rsidRDefault="002D493C">
      <w:pPr>
        <w:rPr>
          <w:b/>
          <w:szCs w:val="24"/>
        </w:rPr>
      </w:pPr>
      <w:r>
        <w:rPr>
          <w:b/>
        </w:rPr>
        <w:t>*For Administrative Positions Only.</w:t>
      </w:r>
    </w:p>
    <w:p w14:paraId="3086CB24" w14:textId="77777777" w:rsidR="002D493C" w:rsidRDefault="002D493C">
      <w:pPr>
        <w:rPr>
          <w:b/>
          <w:szCs w:val="24"/>
        </w:rPr>
      </w:pPr>
    </w:p>
    <w:p w14:paraId="3E2BF753" w14:textId="77777777" w:rsidR="00A86600" w:rsidRDefault="00900F3F">
      <w:pPr>
        <w:rPr>
          <w:b/>
          <w:szCs w:val="24"/>
        </w:rPr>
      </w:pPr>
      <w:r w:rsidRPr="00900F3F">
        <w:rPr>
          <w:b/>
          <w:szCs w:val="24"/>
        </w:rPr>
        <w:t>*Please keep “Job Description” and “Qualifications” to a minimum</w:t>
      </w:r>
      <w:r>
        <w:rPr>
          <w:b/>
          <w:szCs w:val="24"/>
        </w:rPr>
        <w:t>.</w:t>
      </w:r>
      <w:r w:rsidR="003E2584">
        <w:rPr>
          <w:b/>
          <w:szCs w:val="24"/>
        </w:rPr>
        <w:t xml:space="preserve"> </w:t>
      </w:r>
    </w:p>
    <w:p w14:paraId="37BBFD6D" w14:textId="77777777" w:rsidR="00900F3F" w:rsidRPr="00900F3F" w:rsidRDefault="00900F3F">
      <w:pPr>
        <w:rPr>
          <w:b/>
          <w:sz w:val="20"/>
        </w:rPr>
      </w:pPr>
    </w:p>
    <w:p w14:paraId="41F60302" w14:textId="77777777" w:rsidR="003E2584" w:rsidRPr="00900F3F" w:rsidRDefault="003E2584" w:rsidP="003E2584">
      <w:pPr>
        <w:rPr>
          <w:b/>
          <w:szCs w:val="24"/>
        </w:rPr>
      </w:pPr>
      <w:r>
        <w:rPr>
          <w:b/>
          <w:szCs w:val="24"/>
        </w:rPr>
        <w:t xml:space="preserve">*Please supply </w:t>
      </w:r>
      <w:r w:rsidR="002B3719">
        <w:rPr>
          <w:b/>
          <w:szCs w:val="24"/>
        </w:rPr>
        <w:t xml:space="preserve">a </w:t>
      </w:r>
      <w:r>
        <w:rPr>
          <w:b/>
          <w:szCs w:val="24"/>
        </w:rPr>
        <w:t>specific “Deadline to Apply”</w:t>
      </w:r>
      <w:r w:rsidR="001D4A5A">
        <w:rPr>
          <w:b/>
          <w:szCs w:val="24"/>
        </w:rPr>
        <w:t xml:space="preserve"> date</w:t>
      </w:r>
      <w:r>
        <w:rPr>
          <w:b/>
          <w:szCs w:val="24"/>
        </w:rPr>
        <w:t>. Posting will be removed after this date.</w:t>
      </w:r>
    </w:p>
    <w:p w14:paraId="15DE3759" w14:textId="77777777" w:rsidR="002D493C" w:rsidRDefault="002D493C">
      <w:pPr>
        <w:rPr>
          <w:b/>
        </w:rPr>
      </w:pPr>
    </w:p>
    <w:p w14:paraId="08FE2016" w14:textId="77777777" w:rsidR="002D493C" w:rsidRDefault="002D493C" w:rsidP="002D493C">
      <w:pPr>
        <w:rPr>
          <w:b/>
        </w:rPr>
      </w:pPr>
      <w:r>
        <w:rPr>
          <w:b/>
        </w:rPr>
        <w:t>*Must post for a minimum of 14 days</w:t>
      </w:r>
      <w:r w:rsidR="003E2584">
        <w:rPr>
          <w:b/>
        </w:rPr>
        <w:t>.</w:t>
      </w:r>
    </w:p>
    <w:p w14:paraId="18219BCD" w14:textId="77777777" w:rsidR="003E2584" w:rsidRDefault="003E2584" w:rsidP="002D493C">
      <w:pPr>
        <w:rPr>
          <w:b/>
        </w:rPr>
      </w:pPr>
    </w:p>
    <w:p w14:paraId="5C62B69A" w14:textId="77777777" w:rsidR="003E2584" w:rsidRDefault="003E2584" w:rsidP="003E2584">
      <w:pPr>
        <w:rPr>
          <w:b/>
        </w:rPr>
      </w:pPr>
      <w:r>
        <w:rPr>
          <w:b/>
        </w:rPr>
        <w:lastRenderedPageBreak/>
        <w:t xml:space="preserve">*Please fill out this form and email </w:t>
      </w:r>
      <w:r w:rsidR="00265E08">
        <w:rPr>
          <w:b/>
        </w:rPr>
        <w:t xml:space="preserve">it </w:t>
      </w:r>
      <w:r>
        <w:rPr>
          <w:b/>
        </w:rPr>
        <w:t xml:space="preserve">as an attachment to </w:t>
      </w:r>
      <w:hyperlink r:id="rId8" w:history="1">
        <w:r w:rsidR="00746176" w:rsidRPr="00F26005">
          <w:rPr>
            <w:rStyle w:val="Hyperlink"/>
            <w:b/>
          </w:rPr>
          <w:t>gaoffice@siu.edu</w:t>
        </w:r>
      </w:hyperlink>
    </w:p>
    <w:p w14:paraId="52041573" w14:textId="77777777" w:rsidR="00746176" w:rsidRDefault="00746176" w:rsidP="003E2584">
      <w:pPr>
        <w:rPr>
          <w:b/>
        </w:rPr>
      </w:pPr>
    </w:p>
    <w:p w14:paraId="01B7BF03" w14:textId="77777777" w:rsidR="003E2584" w:rsidRDefault="003E2584" w:rsidP="002D493C">
      <w:pPr>
        <w:rPr>
          <w:b/>
        </w:rPr>
      </w:pPr>
    </w:p>
    <w:p w14:paraId="01278E97" w14:textId="77777777" w:rsidR="003E2584" w:rsidRDefault="003E2584" w:rsidP="002D493C">
      <w:pPr>
        <w:rPr>
          <w:sz w:val="20"/>
        </w:rPr>
      </w:pPr>
    </w:p>
    <w:sectPr w:rsidR="003E2584">
      <w:pgSz w:w="15840" w:h="12240" w:orient="landscape" w:code="1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D6E9A"/>
    <w:multiLevelType w:val="hybridMultilevel"/>
    <w:tmpl w:val="949A6F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662D48"/>
    <w:multiLevelType w:val="hybridMultilevel"/>
    <w:tmpl w:val="EB18AE88"/>
    <w:lvl w:ilvl="0" w:tplc="DDB608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E66027A"/>
    <w:multiLevelType w:val="hybridMultilevel"/>
    <w:tmpl w:val="7982CE0E"/>
    <w:lvl w:ilvl="0" w:tplc="98CEC5E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0F5614DC"/>
    <w:multiLevelType w:val="hybridMultilevel"/>
    <w:tmpl w:val="C182238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F35F1F"/>
    <w:multiLevelType w:val="hybridMultilevel"/>
    <w:tmpl w:val="78BE883C"/>
    <w:lvl w:ilvl="0" w:tplc="8B6413BC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4C37"/>
    <w:multiLevelType w:val="hybridMultilevel"/>
    <w:tmpl w:val="3D22D5CA"/>
    <w:lvl w:ilvl="0" w:tplc="98CEC5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236E88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45550048"/>
    <w:multiLevelType w:val="hybridMultilevel"/>
    <w:tmpl w:val="DC5E81D0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5867977"/>
    <w:multiLevelType w:val="hybridMultilevel"/>
    <w:tmpl w:val="DC5E81D0"/>
    <w:lvl w:ilvl="0" w:tplc="98CEC5E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9063190"/>
    <w:multiLevelType w:val="hybridMultilevel"/>
    <w:tmpl w:val="A4FE51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DBA2C1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571D3660"/>
    <w:multiLevelType w:val="hybridMultilevel"/>
    <w:tmpl w:val="61AC77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C9B6D23"/>
    <w:multiLevelType w:val="hybridMultilevel"/>
    <w:tmpl w:val="C182238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0212CFE"/>
    <w:multiLevelType w:val="hybridMultilevel"/>
    <w:tmpl w:val="A6C8B70C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3050F4"/>
    <w:multiLevelType w:val="hybridMultilevel"/>
    <w:tmpl w:val="E206A2D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65221EE"/>
    <w:multiLevelType w:val="singleLevel"/>
    <w:tmpl w:val="CC707B46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66F813D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68ED134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706F2283"/>
    <w:multiLevelType w:val="hybridMultilevel"/>
    <w:tmpl w:val="64DCBD62"/>
    <w:lvl w:ilvl="0" w:tplc="98CEC5E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9" w15:restartNumberingAfterBreak="0">
    <w:nsid w:val="70762C06"/>
    <w:multiLevelType w:val="hybridMultilevel"/>
    <w:tmpl w:val="43C4498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7A777059"/>
    <w:multiLevelType w:val="hybridMultilevel"/>
    <w:tmpl w:val="A5121BF0"/>
    <w:lvl w:ilvl="0" w:tplc="98CEC5E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num w:numId="1" w16cid:durableId="1156263114">
    <w:abstractNumId w:val="15"/>
  </w:num>
  <w:num w:numId="2" w16cid:durableId="218371783">
    <w:abstractNumId w:val="10"/>
  </w:num>
  <w:num w:numId="3" w16cid:durableId="330530193">
    <w:abstractNumId w:val="6"/>
  </w:num>
  <w:num w:numId="4" w16cid:durableId="52701464">
    <w:abstractNumId w:val="16"/>
  </w:num>
  <w:num w:numId="5" w16cid:durableId="880750090">
    <w:abstractNumId w:val="17"/>
  </w:num>
  <w:num w:numId="6" w16cid:durableId="1974628833">
    <w:abstractNumId w:val="9"/>
  </w:num>
  <w:num w:numId="7" w16cid:durableId="74321147">
    <w:abstractNumId w:val="3"/>
  </w:num>
  <w:num w:numId="8" w16cid:durableId="460803605">
    <w:abstractNumId w:val="12"/>
  </w:num>
  <w:num w:numId="9" w16cid:durableId="866068048">
    <w:abstractNumId w:val="19"/>
  </w:num>
  <w:num w:numId="10" w16cid:durableId="149059534">
    <w:abstractNumId w:val="11"/>
  </w:num>
  <w:num w:numId="11" w16cid:durableId="1939017636">
    <w:abstractNumId w:val="14"/>
  </w:num>
  <w:num w:numId="12" w16cid:durableId="1205747782">
    <w:abstractNumId w:val="1"/>
  </w:num>
  <w:num w:numId="13" w16cid:durableId="221215171">
    <w:abstractNumId w:val="2"/>
  </w:num>
  <w:num w:numId="14" w16cid:durableId="63645791">
    <w:abstractNumId w:val="7"/>
  </w:num>
  <w:num w:numId="15" w16cid:durableId="5403397">
    <w:abstractNumId w:val="8"/>
  </w:num>
  <w:num w:numId="16" w16cid:durableId="1149398625">
    <w:abstractNumId w:val="5"/>
  </w:num>
  <w:num w:numId="17" w16cid:durableId="1595086925">
    <w:abstractNumId w:val="18"/>
  </w:num>
  <w:num w:numId="18" w16cid:durableId="2002461577">
    <w:abstractNumId w:val="20"/>
  </w:num>
  <w:num w:numId="19" w16cid:durableId="2082631849">
    <w:abstractNumId w:val="13"/>
  </w:num>
  <w:num w:numId="20" w16cid:durableId="1156729539">
    <w:abstractNumId w:val="0"/>
  </w:num>
  <w:num w:numId="21" w16cid:durableId="16717586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MLA0NLI0NQdCQyUdpeDU4uLM/DyQAqNaAMj7F8IsAAAA"/>
  </w:docVars>
  <w:rsids>
    <w:rsidRoot w:val="00A42AB3"/>
    <w:rsid w:val="00006ADC"/>
    <w:rsid w:val="0004002A"/>
    <w:rsid w:val="00062B18"/>
    <w:rsid w:val="000C7D8F"/>
    <w:rsid w:val="000D6C47"/>
    <w:rsid w:val="001472EA"/>
    <w:rsid w:val="0019669A"/>
    <w:rsid w:val="001C6E18"/>
    <w:rsid w:val="001D4A5A"/>
    <w:rsid w:val="001D77BA"/>
    <w:rsid w:val="001E4229"/>
    <w:rsid w:val="001F5374"/>
    <w:rsid w:val="00214A09"/>
    <w:rsid w:val="00254C73"/>
    <w:rsid w:val="00265E08"/>
    <w:rsid w:val="002B23E5"/>
    <w:rsid w:val="002B3719"/>
    <w:rsid w:val="002B7686"/>
    <w:rsid w:val="002D493C"/>
    <w:rsid w:val="003203F8"/>
    <w:rsid w:val="00320FA8"/>
    <w:rsid w:val="00343568"/>
    <w:rsid w:val="00352323"/>
    <w:rsid w:val="0036609A"/>
    <w:rsid w:val="0037471F"/>
    <w:rsid w:val="0039323B"/>
    <w:rsid w:val="003E1B8B"/>
    <w:rsid w:val="003E2584"/>
    <w:rsid w:val="003E345A"/>
    <w:rsid w:val="003E4B90"/>
    <w:rsid w:val="00407FFC"/>
    <w:rsid w:val="004516E6"/>
    <w:rsid w:val="00476623"/>
    <w:rsid w:val="00496220"/>
    <w:rsid w:val="004B30B1"/>
    <w:rsid w:val="004B5726"/>
    <w:rsid w:val="004E445A"/>
    <w:rsid w:val="004F1905"/>
    <w:rsid w:val="004F65AD"/>
    <w:rsid w:val="00564273"/>
    <w:rsid w:val="00566AF5"/>
    <w:rsid w:val="005A0D07"/>
    <w:rsid w:val="005B5C66"/>
    <w:rsid w:val="006120AF"/>
    <w:rsid w:val="0063052D"/>
    <w:rsid w:val="00651A40"/>
    <w:rsid w:val="00694E06"/>
    <w:rsid w:val="006B0093"/>
    <w:rsid w:val="006B7C84"/>
    <w:rsid w:val="006F5E7F"/>
    <w:rsid w:val="00740DA8"/>
    <w:rsid w:val="00746176"/>
    <w:rsid w:val="007517FE"/>
    <w:rsid w:val="0076187A"/>
    <w:rsid w:val="00770AFB"/>
    <w:rsid w:val="007A46CD"/>
    <w:rsid w:val="007D5A2E"/>
    <w:rsid w:val="007E79E4"/>
    <w:rsid w:val="008665A9"/>
    <w:rsid w:val="008B7A0D"/>
    <w:rsid w:val="008C7855"/>
    <w:rsid w:val="008D667D"/>
    <w:rsid w:val="00900F3F"/>
    <w:rsid w:val="009267B5"/>
    <w:rsid w:val="00930735"/>
    <w:rsid w:val="00963437"/>
    <w:rsid w:val="00972A38"/>
    <w:rsid w:val="00976438"/>
    <w:rsid w:val="009778DE"/>
    <w:rsid w:val="009B2BEF"/>
    <w:rsid w:val="00A42AB3"/>
    <w:rsid w:val="00A549A8"/>
    <w:rsid w:val="00A65404"/>
    <w:rsid w:val="00A86600"/>
    <w:rsid w:val="00AE3070"/>
    <w:rsid w:val="00B0779E"/>
    <w:rsid w:val="00B50D22"/>
    <w:rsid w:val="00BC3C74"/>
    <w:rsid w:val="00BC3D0E"/>
    <w:rsid w:val="00BE61CB"/>
    <w:rsid w:val="00C10675"/>
    <w:rsid w:val="00C2009E"/>
    <w:rsid w:val="00C26122"/>
    <w:rsid w:val="00C601EE"/>
    <w:rsid w:val="00CC0A84"/>
    <w:rsid w:val="00CF21FC"/>
    <w:rsid w:val="00D265B2"/>
    <w:rsid w:val="00D275A9"/>
    <w:rsid w:val="00D55983"/>
    <w:rsid w:val="00DC1ACE"/>
    <w:rsid w:val="00E86AB2"/>
    <w:rsid w:val="00EA1706"/>
    <w:rsid w:val="00EB2A1C"/>
    <w:rsid w:val="00EB7E0D"/>
    <w:rsid w:val="00F139B2"/>
    <w:rsid w:val="00F15347"/>
    <w:rsid w:val="00F25B54"/>
    <w:rsid w:val="00FA3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5A6FD8"/>
  <w15:chartTrackingRefBased/>
  <w15:docId w15:val="{31275175-6BBF-489E-96C3-C2C985DB0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rPr>
      <w:b/>
      <w:bCs/>
      <w:sz w:val="20"/>
    </w:rPr>
  </w:style>
  <w:style w:type="paragraph" w:styleId="BodyText2">
    <w:name w:val="Body Text 2"/>
    <w:basedOn w:val="Normal"/>
    <w:rPr>
      <w:sz w:val="20"/>
    </w:rPr>
  </w:style>
  <w:style w:type="character" w:styleId="UnresolvedMention">
    <w:name w:val="Unresolved Mention"/>
    <w:uiPriority w:val="99"/>
    <w:semiHidden/>
    <w:unhideWhenUsed/>
    <w:rsid w:val="003E25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office@siu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forms.office.com/Pages/ResponsePage.aspx?id=55h61U10-UO8kQjeH_NxDUX_o_MemrZHv3lmv1ojls5UQ0IyVVJLUENHMEZSSk1JQ1pPVThONEE5Ni4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forms.office.com/Pages/ResponsePage.aspx?id=55h61U10-UO8kQjeH_NxDUX_o_MemrZHv3lmv1ojls5UOE8xRDVSMTJMNlk5UUVWTDZOMUVROEZVUi4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16</Words>
  <Characters>237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</vt:lpstr>
    </vt:vector>
  </TitlesOfParts>
  <Company>SIUC</Company>
  <LinksUpToDate>false</LinksUpToDate>
  <CharactersWithSpaces>2784</CharactersWithSpaces>
  <SharedDoc>false</SharedDoc>
  <HLinks>
    <vt:vector size="6" baseType="variant">
      <vt:variant>
        <vt:i4>786466</vt:i4>
      </vt:variant>
      <vt:variant>
        <vt:i4>0</vt:i4>
      </vt:variant>
      <vt:variant>
        <vt:i4>0</vt:i4>
      </vt:variant>
      <vt:variant>
        <vt:i4>5</vt:i4>
      </vt:variant>
      <vt:variant>
        <vt:lpwstr>mailto:gaoffice@si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</dc:title>
  <dc:subject/>
  <dc:creator>Donna Lipe</dc:creator>
  <cp:keywords/>
  <dc:description/>
  <cp:lastModifiedBy>Smith, Zachary G</cp:lastModifiedBy>
  <cp:revision>4</cp:revision>
  <cp:lastPrinted>2019-01-08T16:40:00Z</cp:lastPrinted>
  <dcterms:created xsi:type="dcterms:W3CDTF">2026-01-28T17:01:00Z</dcterms:created>
  <dcterms:modified xsi:type="dcterms:W3CDTF">2026-01-29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5b8a500ed2a783120ac1abf3e82c443402eec5be53646c58563707ae3c1a17</vt:lpwstr>
  </property>
</Properties>
</file>